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8C9CB" w14:textId="277EB5A7" w:rsidR="00FA7509" w:rsidRPr="00410B49" w:rsidRDefault="00B52D7C" w:rsidP="00B52D7C">
      <w:pPr>
        <w:pStyle w:val="Title"/>
        <w:jc w:val="center"/>
        <w:rPr>
          <w:lang w:val="en-US"/>
        </w:rPr>
      </w:pPr>
      <w:r w:rsidRPr="00410B49">
        <w:rPr>
          <w:lang w:val="en-US"/>
        </w:rPr>
        <w:t>Containerized Ecommerce Microservices with dotnet</w:t>
      </w:r>
    </w:p>
    <w:p w14:paraId="430B85B5" w14:textId="6DC93846" w:rsidR="00B52D7C" w:rsidRPr="00410B49" w:rsidRDefault="00B52D7C" w:rsidP="00B52D7C">
      <w:pPr>
        <w:rPr>
          <w:lang w:val="en-US"/>
        </w:rPr>
      </w:pPr>
    </w:p>
    <w:p w14:paraId="5B80BF01" w14:textId="5F8CC3CE" w:rsidR="00410B49" w:rsidRPr="00410B49" w:rsidRDefault="00410B49" w:rsidP="00410B49">
      <w:pPr>
        <w:pStyle w:val="Title"/>
        <w:jc w:val="center"/>
        <w:rPr>
          <w:sz w:val="28"/>
          <w:szCs w:val="28"/>
          <w:lang w:val="en-US"/>
        </w:rPr>
      </w:pPr>
      <w:r w:rsidRPr="00410B49">
        <w:rPr>
          <w:sz w:val="28"/>
          <w:szCs w:val="28"/>
          <w:lang w:val="en-US"/>
        </w:rPr>
        <w:t>Mathias Nielsen</w:t>
      </w:r>
      <w:r w:rsidRPr="00410B49">
        <w:rPr>
          <w:sz w:val="28"/>
          <w:szCs w:val="28"/>
          <w:lang w:val="en-US"/>
        </w:rPr>
        <w:tab/>
      </w:r>
      <w:hyperlink r:id="rId4" w:history="1">
        <w:r w:rsidRPr="00410B49">
          <w:rPr>
            <w:rStyle w:val="Hyperlink"/>
            <w:sz w:val="28"/>
            <w:szCs w:val="28"/>
            <w:lang w:val="en-US"/>
          </w:rPr>
          <w:t>mani320@student.sdu.dk</w:t>
        </w:r>
      </w:hyperlink>
    </w:p>
    <w:p w14:paraId="745F4277" w14:textId="35EE4CAF" w:rsidR="00410B49" w:rsidRPr="00410B49" w:rsidRDefault="00410B49" w:rsidP="00410B49">
      <w:pPr>
        <w:rPr>
          <w:lang w:val="en-US"/>
        </w:rPr>
      </w:pPr>
    </w:p>
    <w:p w14:paraId="120095F1" w14:textId="3B84F327" w:rsidR="00410B49" w:rsidRPr="00410B49" w:rsidRDefault="00410B49" w:rsidP="00410B49">
      <w:pPr>
        <w:rPr>
          <w:lang w:val="en-US"/>
        </w:rPr>
      </w:pPr>
    </w:p>
    <w:p w14:paraId="7670E646" w14:textId="46B022F5" w:rsidR="00410B49" w:rsidRPr="00410B49" w:rsidRDefault="00410B49" w:rsidP="00410B49">
      <w:pPr>
        <w:jc w:val="center"/>
        <w:rPr>
          <w:sz w:val="28"/>
          <w:szCs w:val="28"/>
          <w:lang w:val="en-US"/>
        </w:rPr>
      </w:pPr>
      <w:r w:rsidRPr="00410B49">
        <w:rPr>
          <w:sz w:val="28"/>
          <w:szCs w:val="28"/>
          <w:lang w:val="en-US"/>
        </w:rPr>
        <w:t>Bachelor Project in Software Engineering</w:t>
      </w:r>
    </w:p>
    <w:p w14:paraId="6E39F960" w14:textId="688032E5" w:rsidR="00410B49" w:rsidRDefault="00410B49" w:rsidP="00410B49">
      <w:pPr>
        <w:jc w:val="center"/>
        <w:rPr>
          <w:sz w:val="28"/>
          <w:szCs w:val="28"/>
          <w:lang w:val="en-US"/>
        </w:rPr>
      </w:pPr>
      <w:r w:rsidRPr="00410B49">
        <w:rPr>
          <w:sz w:val="28"/>
          <w:szCs w:val="28"/>
          <w:lang w:val="en-US"/>
        </w:rPr>
        <w:t>June 2023</w:t>
      </w:r>
    </w:p>
    <w:p w14:paraId="192D6F42" w14:textId="693BBCAC" w:rsidR="00410B49" w:rsidRDefault="00410B49" w:rsidP="00410B49">
      <w:pPr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366BCBCD" wp14:editId="291D45F9">
            <wp:extent cx="5040975" cy="1347105"/>
            <wp:effectExtent l="0" t="0" r="7620" b="5715"/>
            <wp:docPr id="1" name="Picture 1" descr="A picture containing black, dark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lack, darkness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975" cy="134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F3AB" w14:textId="32ADB127" w:rsidR="00410B49" w:rsidRDefault="00410B49" w:rsidP="00410B49">
      <w:pPr>
        <w:jc w:val="center"/>
        <w:rPr>
          <w:sz w:val="28"/>
          <w:szCs w:val="28"/>
          <w:lang w:val="en-US"/>
        </w:rPr>
      </w:pPr>
    </w:p>
    <w:p w14:paraId="4C71EA54" w14:textId="5ABE6184" w:rsidR="00410B49" w:rsidRDefault="00410B49" w:rsidP="00410B49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Maersk Mc-Kinney Moeller Institute</w:t>
      </w:r>
    </w:p>
    <w:p w14:paraId="54AFF7E4" w14:textId="293F4C44" w:rsidR="00410B49" w:rsidRDefault="00410B49" w:rsidP="00410B49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University of Southern Denmark</w:t>
      </w:r>
    </w:p>
    <w:p w14:paraId="7C5DA6FD" w14:textId="6D473059" w:rsidR="00410B49" w:rsidRDefault="00410B49" w:rsidP="00410B49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upervisor:</w:t>
      </w:r>
    </w:p>
    <w:p w14:paraId="5F16C3D6" w14:textId="5A42CF61" w:rsidR="00410B49" w:rsidRDefault="00410B49" w:rsidP="00410B49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Jesper Minor Melholt, TV2</w:t>
      </w:r>
    </w:p>
    <w:p w14:paraId="501AAD01" w14:textId="77777777" w:rsidR="00410B49" w:rsidRPr="00410B49" w:rsidRDefault="00410B49" w:rsidP="00410B49">
      <w:pPr>
        <w:jc w:val="center"/>
        <w:rPr>
          <w:sz w:val="28"/>
          <w:szCs w:val="28"/>
          <w:lang w:val="en-US"/>
        </w:rPr>
      </w:pPr>
    </w:p>
    <w:sectPr w:rsidR="00410B49" w:rsidRPr="00410B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jUzN7Y0sjQzNTVT0lEKTi0uzszPAykwrAUA+a9LbywAAAA="/>
  </w:docVars>
  <w:rsids>
    <w:rsidRoot w:val="00B52D7C"/>
    <w:rsid w:val="00112EBA"/>
    <w:rsid w:val="001160B7"/>
    <w:rsid w:val="00193487"/>
    <w:rsid w:val="001958FF"/>
    <w:rsid w:val="001C595C"/>
    <w:rsid w:val="001E1B89"/>
    <w:rsid w:val="002946CC"/>
    <w:rsid w:val="003301C7"/>
    <w:rsid w:val="0038117B"/>
    <w:rsid w:val="00410B49"/>
    <w:rsid w:val="00411658"/>
    <w:rsid w:val="00450945"/>
    <w:rsid w:val="00451B39"/>
    <w:rsid w:val="00455B37"/>
    <w:rsid w:val="006A4D14"/>
    <w:rsid w:val="00712243"/>
    <w:rsid w:val="008346E5"/>
    <w:rsid w:val="008413E6"/>
    <w:rsid w:val="0087548B"/>
    <w:rsid w:val="0097322F"/>
    <w:rsid w:val="009F1CD1"/>
    <w:rsid w:val="00A51CE1"/>
    <w:rsid w:val="00B24A61"/>
    <w:rsid w:val="00B52D7C"/>
    <w:rsid w:val="00C5038B"/>
    <w:rsid w:val="00D317D8"/>
    <w:rsid w:val="00D9200C"/>
    <w:rsid w:val="00F02E0E"/>
    <w:rsid w:val="00F768AA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B94B5"/>
  <w15:chartTrackingRefBased/>
  <w15:docId w15:val="{52388812-0795-4EE7-A986-24691474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52D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D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10B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B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mani320@student.sdu.d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as Nielsen</dc:creator>
  <cp:keywords/>
  <dc:description/>
  <cp:lastModifiedBy>Mathias Nielsen</cp:lastModifiedBy>
  <cp:revision>1</cp:revision>
  <dcterms:created xsi:type="dcterms:W3CDTF">2023-05-06T05:47:00Z</dcterms:created>
  <dcterms:modified xsi:type="dcterms:W3CDTF">2023-05-06T07:49:00Z</dcterms:modified>
</cp:coreProperties>
</file>